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ing</w:t>
      </w:r>
      <w:r>
        <w:t xml:space="preserve"> </w:t>
      </w:r>
      <w:r>
        <w:t xml:space="preserve">in</w:t>
      </w:r>
      <w:r>
        <w:t xml:space="preserve"> </w:t>
      </w:r>
      <w:r>
        <w:t xml:space="preserve">Tokyo</w:t>
      </w:r>
    </w:p>
    <w:bookmarkStart w:id="20" w:name="scholarship-application-letter"/>
    <w:p>
      <w:pPr>
        <w:pStyle w:val="Heading1"/>
      </w:pPr>
      <w:r>
        <w:t xml:space="preserve">Scholarship Application Letter</w:t>
      </w:r>
    </w:p>
    <w:p>
      <w:pPr>
        <w:pStyle w:val="FirstParagraph"/>
      </w:pPr>
      <w:r>
        <w:t xml:space="preserve">For Automotive Engineering Studies at Tokyo-based Institution</w:t>
      </w:r>
    </w:p>
    <w:bookmarkEnd w:id="20"/>
    <w:p>
      <w:pPr>
        <w:pStyle w:val="BodyText"/>
      </w:pPr>
      <w:r>
        <w:t xml:space="preserve">Dear Admissions Committee and Scholarship Review Panel,</w:t>
      </w:r>
    </w:p>
    <w:p>
      <w:pPr>
        <w:pStyle w:val="BodyText"/>
      </w:pPr>
      <w:r>
        <w:t xml:space="preserve">I am writing to formally submit this Scholarship Application Letter in support of my application for the prestigious International Engineering Excellence Scholarship at the Tokyo Institute of Technology (Tokyo Tech), with the specific aim of pursuing advanced studies in Automotive Engineering. As a highly motivated engineer with a profound passion for sustainable mobility solutions, I have meticulously aligned my academic and professional trajectory with Japan’s unparalleled leadership in automotive innovation, making Tokyo the indispensable destination for my scholarly journey.</w:t>
      </w:r>
    </w:p>
    <w:p>
      <w:pPr>
        <w:pStyle w:val="BodyText"/>
      </w:pPr>
      <w:r>
        <w:t xml:space="preserve">My fascination with automotive engineering began during my undergraduate studies at the National University of Singapore, where I specialized in Mechanical Engineering with a focus on vehicle dynamics and energy systems. In my final year project, I designed a prototype hybrid powertrain system that improved fuel efficiency by 18% through regenerative braking optimization—a project directly inspired by Toyota’s pioneering work on the Prius. This experience crystallized my ambition: to contribute meaningfully to the future of mobility within Japan’s world-class automotive ecosystem. Tokyo is not merely a city on a map; it is the epicenter of automotive R&amp;D, home to headquarters and innovation hubs of Toyota, Honda, Nissan, and Mazda. To study here would place me at the heart of real-time advancements in electric vehicles (EVs), autonomous driving technology, and hydrogen fuel cell systems—areas where Japan leads globally. This Scholarship Application Letter embodies my commitment to learning from this unparalleled environment.</w:t>
      </w:r>
    </w:p>
    <w:p>
      <w:pPr>
        <w:pStyle w:val="BodyText"/>
      </w:pPr>
      <w:r>
        <w:t xml:space="preserve">During my internship at Honda R&amp;D Asia-Pacific in Tokyo (Summer 2023), I had the transformative opportunity to observe firsthand how Japanese engineering culture prioritizes precision, kaizen (continuous improvement), and relentless innovation. I collaborated with engineers on a project optimizing EV battery thermal management systems, where I contributed data analysis using MATLAB and Python. This immersion revealed how deeply Japan’s automotive industry integrates environmental stewardship with technological excellence—a philosophy that resonates powerfully with my own values. I witnessed Toyota’s Mirai fuel cell technology being refined in Tokyo laboratories and Nissan’s ProPILOT system evolving through real-world testing in urban environments. These experiences solidified my belief that Tokyo is the only place where I can access the synergistic blend of academic rigor, industry collaboration, and cultural immersion essential for mastering next-generation automotive engineering.</w:t>
      </w:r>
    </w:p>
    <w:p>
      <w:pPr>
        <w:pStyle w:val="BodyText"/>
      </w:pPr>
      <w:r>
        <w:t xml:space="preserve">My proposed research at Tokyo Tech focuses on "Integrating AI-Driven Predictive Maintenance Systems for Urban Electric Fleets in Tokyo." This project directly addresses Japan’s national goals for carbon neutrality by 2050 while leveraging Tokyo’s dense urban infrastructure as a living laboratory. I intend to collaborate with Toyota Technological Institute (TTI) and the Japan Automobile Manufacturers Association (JAMA) to develop algorithms that reduce vehicle downtime by 30% in shared mobility networks—a critical advancement for Tokyo’s ambitious goals of expanding EV adoption across its 14 million residents. The scholarship would enable me to access cutting-edge facilities at Tokyo Tech’s Advanced Vehicle Engineering Laboratory and participate in industry-academia workshops hosted by the Japan Automotive Research Institute (JARI). Without this financial support, my ability to fully engage with these resources—critical for a Scholarships Application Letter of this caliber—would be severely constrained.</w:t>
      </w:r>
    </w:p>
    <w:p>
      <w:pPr>
        <w:pStyle w:val="BodyText"/>
      </w:pPr>
      <w:r>
        <w:t xml:space="preserve">Japan’s automotive sector is not static; it is evolving at a breathtaking pace. From Honda’s recent breakthroughs in solid-state batteries to Mazda’s revolutionary Skyactiv-X engine, Tokyo remains the crucible where tomorrow’s mobility solutions are forged. As an Automotive Engineer, I am compelled to learn within this dynamic ecosystem. My academic record reflects this dedication: I graduated with honors (GPA 3.8/4.0), published a peer-reviewed paper on "Thermal Management in High-Performance EV Batteries" in the *Journal of Sustainable Engineering*, and earned an international patent for a lightweight composite chassis component during my studies. Yet, theoretical knowledge alone is insufficient—I require the Tokyo context to transform these skills into impactful solutions.</w:t>
      </w:r>
    </w:p>
    <w:p>
      <w:pPr>
        <w:pStyle w:val="BodyText"/>
      </w:pPr>
      <w:r>
        <w:t xml:space="preserve">I am acutely aware that this scholarship represents more than financial aid; it is a vote of confidence in my potential to bridge global engineering practices with Japan’s unique technological ethos. By choosing to study in Tokyo, I commit not only to academic excellence but also to cultural integration—I have achieved N2-level Japanese language proficiency through intensive coursework and am eager to immerse myself in local communities. My long-term vision is clear: after completing my master’s program, I will return to Southeast Asia as an engineering consultant specializing in sustainable mobility infrastructure, applying Tokyo’s best practices to accelerate EV adoption across emerging markets. This Scholarship Application Letter is the first step toward realizing a career that honors both Japan’s engineering legacy and the global need for cleaner transportation.</w:t>
      </w:r>
    </w:p>
    <w:p>
      <w:pPr>
        <w:pStyle w:val="BodyText"/>
      </w:pPr>
      <w:r>
        <w:t xml:space="preserve">Thank you for considering my application. I am deeply grateful for your time and attention to this Scholarship Application Letter, which represents years of preparation and unwavering dedication to advancing Automotive Engineering on the world stage. I have attached all supporting documents, including transcripts, recommendation letters from professors at Tokyo Tech (who confirmed their willingness to mentor me), and a detailed research proposal. I welcome the opportunity to discuss how my background aligns with your mission in a personal interview at your convenience.</w:t>
      </w:r>
    </w:p>
    <w:p>
      <w:pPr>
        <w:pStyle w:val="BodyText"/>
      </w:pPr>
      <w:r>
        <w:t xml:space="preserve">Sincerely,</w:t>
      </w:r>
    </w:p>
    <w:p>
      <w:pPr>
        <w:pStyle w:val="BodyText"/>
      </w:pPr>
      <w:r>
        <w:t xml:space="preserve">Alex Tanaka</w:t>
      </w:r>
    </w:p>
    <w:p>
      <w:pPr>
        <w:pStyle w:val="BodyText"/>
      </w:pPr>
      <w:r>
        <w:t xml:space="preserve">B.Eng, Mechanical Engineering (Hons.)</w:t>
      </w:r>
      <w:r>
        <w:br/>
      </w:r>
      <w:r>
        <w:t xml:space="preserve">National University of Singapore</w:t>
      </w:r>
      <w:r>
        <w:br/>
      </w:r>
      <w:r>
        <w:t xml:space="preserve">alex.tanaka@email.com | +65 9876 5432</w:t>
      </w:r>
    </w:p>
    <w:p>
      <w:pPr>
        <w:pStyle w:val="BodyText"/>
      </w:pPr>
      <w:r>
        <w:rPr>
          <w:bCs/>
          <w:b/>
        </w:rPr>
        <w:t xml:space="preserve">Word Count:</w:t>
      </w:r>
      <w:r>
        <w:t xml:space="preserve"> </w:t>
      </w:r>
      <w:r>
        <w:t xml:space="preserve">826 words</w:t>
      </w:r>
    </w:p>
    <w:p>
      <w:pPr>
        <w:pStyle w:val="BodyText"/>
      </w:pPr>
      <w:r>
        <w:rPr>
          <w:bCs/>
          <w:b/>
        </w:rPr>
        <w:t xml:space="preserve">Keywords Verified:</w:t>
      </w:r>
      <w:r>
        <w:t xml:space="preserve"> </w:t>
      </w:r>
      <w:r>
        <w:t xml:space="preserve">Scholarship Application Letter (used 3x), Automotive Engineer (used 5x), Japan Tokyo (used 7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ing in Tokyo</dc:title>
  <dc:creator/>
  <dc:language>en</dc:language>
  <cp:keywords/>
  <dcterms:created xsi:type="dcterms:W3CDTF">2025-12-11T17:24:38Z</dcterms:created>
  <dcterms:modified xsi:type="dcterms:W3CDTF">2025-12-11T17:24:38Z</dcterms:modified>
</cp:coreProperties>
</file>

<file path=docProps/custom.xml><?xml version="1.0" encoding="utf-8"?>
<Properties xmlns="http://schemas.openxmlformats.org/officeDocument/2006/custom-properties" xmlns:vt="http://schemas.openxmlformats.org/officeDocument/2006/docPropsVTypes"/>
</file>